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00E99" w14:textId="01D9F790" w:rsidR="003533EC" w:rsidRDefault="00C11691">
      <w:pPr>
        <w:pStyle w:val="Title"/>
      </w:pPr>
      <w:r>
        <w:t xml:space="preserve">Feedback for Project Number </w:t>
      </w:r>
      <w:r w:rsidR="00D41135">
        <w:t>05</w:t>
      </w:r>
    </w:p>
    <w:p w14:paraId="5ECBA4FE" w14:textId="77777777" w:rsidR="003533EC" w:rsidRDefault="00C11691">
      <w:pPr>
        <w:pStyle w:val="Heading2"/>
      </w:pPr>
      <w:bookmarkStart w:id="0" w:name="instructions"/>
      <w:bookmarkStart w:id="1" w:name="feedback-below"/>
      <w:bookmarkEnd w:id="0"/>
      <w:bookmarkEnd w:id="1"/>
      <w:r>
        <w:t>Feedback Below</w:t>
      </w:r>
    </w:p>
    <w:p w14:paraId="45859C4F" w14:textId="21FB06E9" w:rsidR="003533EC" w:rsidRDefault="00C11691">
      <w:pPr>
        <w:pStyle w:val="FirstParagraph"/>
        <w:rPr>
          <w:b/>
        </w:rPr>
      </w:pPr>
      <w:r>
        <w:rPr>
          <w:b/>
        </w:rPr>
        <w:t>What did you first notice about this project?</w:t>
      </w:r>
    </w:p>
    <w:p w14:paraId="3644E9F2" w14:textId="35EB63A9" w:rsidR="00D41135" w:rsidRPr="00D41135" w:rsidRDefault="00D41135" w:rsidP="00D41135">
      <w:pPr>
        <w:pStyle w:val="BodyText"/>
      </w:pPr>
      <w:r>
        <w:t>The first thing I see is the background color black, graphical representation of huge amount of data and options from where the user can choose.</w:t>
      </w:r>
    </w:p>
    <w:p w14:paraId="31CA5C17" w14:textId="225B28A8" w:rsidR="003533EC" w:rsidRDefault="00C11691">
      <w:pPr>
        <w:pStyle w:val="BodyText"/>
        <w:rPr>
          <w:b/>
        </w:rPr>
      </w:pPr>
      <w:r>
        <w:rPr>
          <w:b/>
        </w:rPr>
        <w:t>What was this project’s main story?</w:t>
      </w:r>
    </w:p>
    <w:p w14:paraId="1E337BD7" w14:textId="66E79EBD" w:rsidR="00D41135" w:rsidRDefault="00A06268">
      <w:pPr>
        <w:pStyle w:val="BodyText"/>
      </w:pPr>
      <w:r>
        <w:t xml:space="preserve">The name of the </w:t>
      </w:r>
      <w:r w:rsidRPr="00A06268">
        <w:rPr>
          <w:rFonts w:asciiTheme="majorHAnsi" w:hAnsiTheme="majorHAnsi" w:cstheme="majorHAnsi"/>
        </w:rPr>
        <w:t xml:space="preserve">project </w:t>
      </w:r>
      <w:r w:rsidRPr="00A06268">
        <w:t>is “</w:t>
      </w:r>
      <w:r w:rsidRPr="00A06268">
        <w:t>Median Home Prices in the United States</w:t>
      </w:r>
      <w:r w:rsidRPr="00A06268">
        <w:t>”</w:t>
      </w:r>
      <w:r>
        <w:t xml:space="preserve">. </w:t>
      </w:r>
      <w:r w:rsidR="00D41135">
        <w:t>The main story for this project is about the median home prices across US over a period of 6 years, so it deals with Real Estate data. This interactive project also allows the user to drill down not only to the state level, but also to the counties within those state, which I feel is great.</w:t>
      </w:r>
    </w:p>
    <w:p w14:paraId="3B3BAC95" w14:textId="71D61564" w:rsidR="003533EC" w:rsidRDefault="00C11691">
      <w:pPr>
        <w:pStyle w:val="BodyText"/>
        <w:rPr>
          <w:b/>
        </w:rPr>
      </w:pPr>
      <w:r>
        <w:rPr>
          <w:b/>
        </w:rPr>
        <w:t>What were some areas of improvement?</w:t>
      </w:r>
    </w:p>
    <w:p w14:paraId="3CFF9417" w14:textId="2BE9D1A8" w:rsidR="00D41135" w:rsidRDefault="00D41135">
      <w:pPr>
        <w:pStyle w:val="BodyText"/>
      </w:pPr>
      <w:r>
        <w:t>Although this gives us a lot of data which is good, according to my opinion, here are few areas that can be improved</w:t>
      </w:r>
      <w:r w:rsidR="009F609F">
        <w:t>: They are</w:t>
      </w:r>
      <w:r w:rsidR="00A3150C">
        <w:t>:</w:t>
      </w:r>
    </w:p>
    <w:p w14:paraId="441CE7BB" w14:textId="10BD406F" w:rsidR="00A3150C" w:rsidRDefault="00A3150C" w:rsidP="00A3150C">
      <w:pPr>
        <w:pStyle w:val="BodyText"/>
        <w:numPr>
          <w:ilvl w:val="0"/>
          <w:numId w:val="3"/>
        </w:numPr>
      </w:pPr>
      <w:r>
        <w:t xml:space="preserve">When we show Median Home Price Nationwide, then the user should not have the ability to choose state or county, otherwise I can choose those options but </w:t>
      </w:r>
      <w:proofErr w:type="gramStart"/>
      <w:r>
        <w:t>won’t</w:t>
      </w:r>
      <w:proofErr w:type="gramEnd"/>
      <w:r>
        <w:t xml:space="preserve"> get anything specific.</w:t>
      </w:r>
    </w:p>
    <w:p w14:paraId="7133B1B6" w14:textId="563D5574" w:rsidR="00A3150C" w:rsidRDefault="00A3150C" w:rsidP="00A3150C">
      <w:pPr>
        <w:pStyle w:val="BodyText"/>
        <w:numPr>
          <w:ilvl w:val="0"/>
          <w:numId w:val="3"/>
        </w:numPr>
      </w:pPr>
      <w:r>
        <w:t>The heat map does not show the data when I bring my cursor to a particular point, do not know whether this is by design or not.</w:t>
      </w:r>
    </w:p>
    <w:p w14:paraId="5DD53874" w14:textId="189D26C9" w:rsidR="00A3150C" w:rsidRDefault="00C11691" w:rsidP="00A3150C">
      <w:pPr>
        <w:pStyle w:val="BodyText"/>
        <w:rPr>
          <w:b/>
        </w:rPr>
      </w:pPr>
      <w:r>
        <w:rPr>
          <w:b/>
        </w:rPr>
        <w:t>What elements would you add to this project?</w:t>
      </w:r>
    </w:p>
    <w:p w14:paraId="5FE5B5A0" w14:textId="52EBBD8A" w:rsidR="00A3150C" w:rsidRDefault="00A3150C" w:rsidP="00A3150C">
      <w:pPr>
        <w:pStyle w:val="BodyText"/>
        <w:numPr>
          <w:ilvl w:val="0"/>
          <w:numId w:val="6"/>
        </w:numPr>
        <w:rPr>
          <w:bCs/>
        </w:rPr>
      </w:pPr>
      <w:r>
        <w:rPr>
          <w:bCs/>
        </w:rPr>
        <w:t>It would help if the source of the data is provided.</w:t>
      </w:r>
    </w:p>
    <w:p w14:paraId="38D32968" w14:textId="2B16CED3" w:rsidR="00A3150C" w:rsidRPr="00A3150C" w:rsidRDefault="00A3150C" w:rsidP="00A3150C">
      <w:pPr>
        <w:pStyle w:val="BodyText"/>
        <w:numPr>
          <w:ilvl w:val="0"/>
          <w:numId w:val="6"/>
        </w:numPr>
        <w:rPr>
          <w:bCs/>
        </w:rPr>
      </w:pPr>
      <w:r>
        <w:rPr>
          <w:bCs/>
        </w:rPr>
        <w:t xml:space="preserve">I would add the type of houses like condo, single family </w:t>
      </w:r>
      <w:proofErr w:type="spellStart"/>
      <w:r>
        <w:rPr>
          <w:bCs/>
        </w:rPr>
        <w:t>etc</w:t>
      </w:r>
      <w:proofErr w:type="spellEnd"/>
      <w:r>
        <w:rPr>
          <w:bCs/>
        </w:rPr>
        <w:t xml:space="preserve"> to help show the categories of the house that we are comparing.</w:t>
      </w:r>
    </w:p>
    <w:p w14:paraId="1160F915" w14:textId="25093FA8" w:rsidR="003533EC" w:rsidRDefault="00C11691">
      <w:pPr>
        <w:pStyle w:val="BodyText"/>
        <w:rPr>
          <w:b/>
        </w:rPr>
      </w:pPr>
      <w:r>
        <w:rPr>
          <w:b/>
        </w:rPr>
        <w:t>What were some successful elements of this project?</w:t>
      </w:r>
    </w:p>
    <w:p w14:paraId="6EDBE30D" w14:textId="6A74C01A" w:rsidR="00A3150C" w:rsidRDefault="00A3150C" w:rsidP="00F82B04">
      <w:pPr>
        <w:pStyle w:val="BodyText"/>
        <w:numPr>
          <w:ilvl w:val="0"/>
          <w:numId w:val="7"/>
        </w:numPr>
        <w:rPr>
          <w:bCs/>
        </w:rPr>
      </w:pPr>
      <w:r>
        <w:rPr>
          <w:bCs/>
        </w:rPr>
        <w:t xml:space="preserve">The visualizations </w:t>
      </w:r>
      <w:r w:rsidR="00F82B04">
        <w:rPr>
          <w:bCs/>
        </w:rPr>
        <w:t>are good.</w:t>
      </w:r>
    </w:p>
    <w:p w14:paraId="7EEF2C7E" w14:textId="1BC2D419" w:rsidR="00F82B04" w:rsidRDefault="00F82B04" w:rsidP="00F82B04">
      <w:pPr>
        <w:pStyle w:val="BodyText"/>
        <w:numPr>
          <w:ilvl w:val="0"/>
          <w:numId w:val="7"/>
        </w:numPr>
        <w:rPr>
          <w:bCs/>
        </w:rPr>
      </w:pPr>
      <w:r>
        <w:rPr>
          <w:bCs/>
        </w:rPr>
        <w:t>The amount of data capture is good.</w:t>
      </w:r>
    </w:p>
    <w:p w14:paraId="5040554C" w14:textId="1FF5E78C" w:rsidR="003533EC" w:rsidRDefault="00C11691">
      <w:pPr>
        <w:pStyle w:val="BodyText"/>
        <w:rPr>
          <w:b/>
        </w:rPr>
      </w:pPr>
      <w:r>
        <w:rPr>
          <w:b/>
        </w:rPr>
        <w:t>Any other thoughts you would like to convey to your peer?</w:t>
      </w:r>
    </w:p>
    <w:p w14:paraId="37C098A9" w14:textId="455450B2" w:rsidR="00F82B04" w:rsidRPr="00F82B04" w:rsidRDefault="00F82B04">
      <w:pPr>
        <w:pStyle w:val="BodyText"/>
        <w:rPr>
          <w:bCs/>
        </w:rPr>
      </w:pPr>
      <w:r>
        <w:rPr>
          <w:bCs/>
        </w:rPr>
        <w:t xml:space="preserve">My </w:t>
      </w:r>
      <w:r w:rsidR="00A06268">
        <w:rPr>
          <w:bCs/>
        </w:rPr>
        <w:t>opinion</w:t>
      </w:r>
      <w:r>
        <w:rPr>
          <w:bCs/>
        </w:rPr>
        <w:t xml:space="preserve"> is to have some other color in the background and try to show less data from presentation standpoint, meaning clubbing of data or categorization of data so that we see fewer lines (or use scatter plot) so that it is not too clumsy and difficult to look at when we see the visualization. Otherwise, this is a great effort and lot of information has been presented which is commendable. Good Job! </w:t>
      </w:r>
    </w:p>
    <w:sectPr w:rsidR="00F82B04" w:rsidRPr="00F82B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38734" w14:textId="77777777" w:rsidR="003A5F16" w:rsidRDefault="003A5F16">
      <w:pPr>
        <w:spacing w:after="0"/>
      </w:pPr>
      <w:r>
        <w:separator/>
      </w:r>
    </w:p>
  </w:endnote>
  <w:endnote w:type="continuationSeparator" w:id="0">
    <w:p w14:paraId="20529E57" w14:textId="77777777" w:rsidR="003A5F16" w:rsidRDefault="003A5F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0BD1A" w14:textId="77777777" w:rsidR="003A5F16" w:rsidRDefault="003A5F16">
      <w:r>
        <w:separator/>
      </w:r>
    </w:p>
  </w:footnote>
  <w:footnote w:type="continuationSeparator" w:id="0">
    <w:p w14:paraId="1E9B5F8C" w14:textId="77777777" w:rsidR="003A5F16" w:rsidRDefault="003A5F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2E20E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BFA75EA"/>
    <w:multiLevelType w:val="hybridMultilevel"/>
    <w:tmpl w:val="6A86F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EA6E1C"/>
    <w:multiLevelType w:val="hybridMultilevel"/>
    <w:tmpl w:val="4350B73A"/>
    <w:lvl w:ilvl="0" w:tplc="22B03E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1C5C84"/>
    <w:multiLevelType w:val="hybridMultilevel"/>
    <w:tmpl w:val="F1945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C5467F"/>
    <w:multiLevelType w:val="hybridMultilevel"/>
    <w:tmpl w:val="D5FA6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91DC2E"/>
    <w:multiLevelType w:val="multilevel"/>
    <w:tmpl w:val="529A5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3BB2001"/>
    <w:multiLevelType w:val="hybridMultilevel"/>
    <w:tmpl w:val="319C8704"/>
    <w:lvl w:ilvl="0" w:tplc="338857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6"/>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5367"/>
    <w:rsid w:val="003533EC"/>
    <w:rsid w:val="003A5F16"/>
    <w:rsid w:val="004E29B3"/>
    <w:rsid w:val="00590D07"/>
    <w:rsid w:val="00784D58"/>
    <w:rsid w:val="008D6863"/>
    <w:rsid w:val="009F609F"/>
    <w:rsid w:val="00A06268"/>
    <w:rsid w:val="00A3150C"/>
    <w:rsid w:val="00B86B75"/>
    <w:rsid w:val="00BC48D5"/>
    <w:rsid w:val="00C11691"/>
    <w:rsid w:val="00C36279"/>
    <w:rsid w:val="00D41135"/>
    <w:rsid w:val="00E315A3"/>
    <w:rsid w:val="00ED45D5"/>
    <w:rsid w:val="00F82B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30D5A"/>
  <w15:docId w15:val="{23BA2985-DAEA-42B9-A00B-BC8C68741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antanu Mukherjee</dc:creator>
  <cp:lastModifiedBy>Santanu Mukherjee</cp:lastModifiedBy>
  <cp:revision>5</cp:revision>
  <dcterms:created xsi:type="dcterms:W3CDTF">2021-05-13T01:06:00Z</dcterms:created>
  <dcterms:modified xsi:type="dcterms:W3CDTF">2021-05-13T01:38:00Z</dcterms:modified>
</cp:coreProperties>
</file>